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857C7" w14:textId="2C941A23" w:rsidR="00192156" w:rsidRPr="00647764" w:rsidRDefault="00192156" w:rsidP="00192156">
      <w:pPr>
        <w:jc w:val="right"/>
        <w:rPr>
          <w:lang w:val="en-US"/>
        </w:rPr>
      </w:pPr>
      <w:proofErr w:type="spellStart"/>
      <w:r w:rsidRPr="00647764">
        <w:rPr>
          <w:lang w:val="en-US"/>
        </w:rPr>
        <w:t>Wrocław</w:t>
      </w:r>
      <w:proofErr w:type="spellEnd"/>
      <w:r w:rsidRPr="00647764">
        <w:rPr>
          <w:lang w:val="en-US"/>
        </w:rPr>
        <w:t xml:space="preserve">, </w:t>
      </w:r>
      <w:r w:rsidR="00647764" w:rsidRPr="00647764">
        <w:rPr>
          <w:lang w:val="en-US"/>
        </w:rPr>
        <w:t>0</w:t>
      </w:r>
      <w:r w:rsidR="00647764">
        <w:rPr>
          <w:lang w:val="en-US"/>
        </w:rPr>
        <w:t>4.05.2023</w:t>
      </w:r>
    </w:p>
    <w:p w14:paraId="5D142106" w14:textId="4289C671" w:rsidR="009D7446" w:rsidRPr="00647764" w:rsidRDefault="00192156" w:rsidP="00192156">
      <w:pPr>
        <w:jc w:val="center"/>
        <w:rPr>
          <w:lang w:val="en-US"/>
        </w:rPr>
      </w:pPr>
      <w:r w:rsidRPr="00647764">
        <w:rPr>
          <w:lang w:val="en-US"/>
        </w:rPr>
        <w:t>Naive Bayes with MNIST</w:t>
      </w:r>
    </w:p>
    <w:p w14:paraId="3A8EC49A" w14:textId="77CB5D6B" w:rsidR="00192156" w:rsidRDefault="00192156" w:rsidP="00192156">
      <w:pPr>
        <w:pStyle w:val="Akapitzlist"/>
        <w:numPr>
          <w:ilvl w:val="0"/>
          <w:numId w:val="1"/>
        </w:numPr>
        <w:rPr>
          <w:lang w:val="en-GB"/>
        </w:rPr>
      </w:pPr>
      <w:r w:rsidRPr="00192156">
        <w:rPr>
          <w:lang w:val="en-GB"/>
        </w:rPr>
        <w:t xml:space="preserve">Download data set from </w:t>
      </w:r>
      <w:proofErr w:type="spellStart"/>
      <w:r w:rsidRPr="00192156">
        <w:rPr>
          <w:lang w:val="en-GB"/>
        </w:rPr>
        <w:t>tensorflow</w:t>
      </w:r>
      <w:proofErr w:type="spellEnd"/>
      <w:r w:rsidRPr="00192156">
        <w:rPr>
          <w:lang w:val="en-GB"/>
        </w:rPr>
        <w:t>:</w:t>
      </w:r>
      <w:r>
        <w:rPr>
          <w:lang w:val="en-GB"/>
        </w:rPr>
        <w:t xml:space="preserve"> </w:t>
      </w:r>
    </w:p>
    <w:p w14:paraId="3501DE2A" w14:textId="77777777" w:rsidR="00647764" w:rsidRPr="00647764" w:rsidRDefault="00647764" w:rsidP="00647764">
      <w:pPr>
        <w:pStyle w:val="Akapitzlist"/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</w:pPr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 xml:space="preserve">from </w:t>
      </w:r>
      <w:proofErr w:type="spellStart"/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>sklearn.datasets</w:t>
      </w:r>
      <w:proofErr w:type="spellEnd"/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 xml:space="preserve"> import </w:t>
      </w:r>
      <w:proofErr w:type="spellStart"/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>fetch_openml</w:t>
      </w:r>
      <w:proofErr w:type="spellEnd"/>
    </w:p>
    <w:p w14:paraId="1458BA1B" w14:textId="23B4B42C" w:rsidR="00B301DA" w:rsidRDefault="00647764" w:rsidP="00647764">
      <w:pPr>
        <w:pStyle w:val="Akapitzlist"/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</w:pPr>
      <w:proofErr w:type="spellStart"/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>mnist</w:t>
      </w:r>
      <w:proofErr w:type="spellEnd"/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 xml:space="preserve"> = </w:t>
      </w:r>
      <w:proofErr w:type="spellStart"/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>fetch_openml</w:t>
      </w:r>
      <w:proofErr w:type="spellEnd"/>
      <w:r w:rsidRPr="00647764">
        <w:rPr>
          <w:rFonts w:ascii="Courier New" w:eastAsia="Times New Roman" w:hAnsi="Courier New" w:cs="Courier New"/>
          <w:b/>
          <w:bCs/>
          <w:color w:val="008000"/>
          <w:sz w:val="21"/>
          <w:szCs w:val="21"/>
          <w:lang w:val="en-GB" w:eastAsia="pl-PL"/>
        </w:rPr>
        <w:t>('mnist_784', version=1)</w:t>
      </w:r>
    </w:p>
    <w:p w14:paraId="10A85E43" w14:textId="0651A518" w:rsidR="00647764" w:rsidRPr="00647764" w:rsidRDefault="00647764" w:rsidP="00647764">
      <w:pPr>
        <w:ind w:left="708"/>
        <w:rPr>
          <w:lang w:val="en-US"/>
        </w:rPr>
      </w:pPr>
      <w:r w:rsidRPr="00647764">
        <w:rPr>
          <w:lang w:val="en-US"/>
        </w:rPr>
        <w:t>Alternatively you can download c</w:t>
      </w:r>
      <w:r>
        <w:rPr>
          <w:lang w:val="en-US"/>
        </w:rPr>
        <w:t xml:space="preserve">sv version from </w:t>
      </w:r>
      <w:proofErr w:type="spellStart"/>
      <w:r>
        <w:rPr>
          <w:lang w:val="en-US"/>
        </w:rPr>
        <w:t>kaggle</w:t>
      </w:r>
      <w:proofErr w:type="spellEnd"/>
      <w:r>
        <w:rPr>
          <w:lang w:val="en-US"/>
        </w:rPr>
        <w:t xml:space="preserve">: </w:t>
      </w:r>
      <w:r w:rsidRPr="00647764">
        <w:rPr>
          <w:color w:val="4472C4" w:themeColor="accent1"/>
          <w:lang w:val="en-US"/>
        </w:rPr>
        <w:t>https://www.kaggle.com/datasets/oddrationale/mnist-in-csv</w:t>
      </w:r>
    </w:p>
    <w:p w14:paraId="6D853443" w14:textId="1170345F" w:rsidR="00B301DA" w:rsidRDefault="00B301DA" w:rsidP="00B301DA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Check how the data looks, how many samples you have, what is the structure of the data.</w:t>
      </w:r>
      <w:r w:rsidR="00647764">
        <w:rPr>
          <w:lang w:val="en-GB"/>
        </w:rPr>
        <w:t xml:space="preserve"> Save the information in log file. </w:t>
      </w:r>
    </w:p>
    <w:p w14:paraId="3073B519" w14:textId="703838EF" w:rsidR="00F2288F" w:rsidRPr="00F2288F" w:rsidRDefault="00F2288F" w:rsidP="00F2288F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You can access images and labels as .data and .target</w:t>
      </w:r>
    </w:p>
    <w:p w14:paraId="3655749E" w14:textId="37ED2AC0" w:rsidR="00B301DA" w:rsidRDefault="00B301DA" w:rsidP="00B301DA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Show few sample handwritten digits with label description in the title</w:t>
      </w:r>
    </w:p>
    <w:p w14:paraId="208DE064" w14:textId="2AB65A6E" w:rsidR="00F2288F" w:rsidRDefault="00F2288F" w:rsidP="00B301DA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Split the data into training and test</w:t>
      </w:r>
    </w:p>
    <w:p w14:paraId="30B808B3" w14:textId="464BAA15" w:rsidR="00F2288F" w:rsidRDefault="00F2288F" w:rsidP="00B301DA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Think which version of na</w:t>
      </w:r>
      <w:r w:rsidR="00647764">
        <w:rPr>
          <w:lang w:val="en-GB"/>
        </w:rPr>
        <w:t>i</w:t>
      </w:r>
      <w:r>
        <w:rPr>
          <w:lang w:val="en-GB"/>
        </w:rPr>
        <w:t>ve bayes you should use and train the model using sklearn</w:t>
      </w:r>
    </w:p>
    <w:p w14:paraId="6EFDDB1D" w14:textId="7443874C" w:rsidR="00192156" w:rsidRDefault="00B301DA" w:rsidP="00192156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Show confusion matrix in graphical way (use matplotlib or similar)</w:t>
      </w:r>
      <w:r w:rsidR="00F2288F">
        <w:rPr>
          <w:lang w:val="en-GB"/>
        </w:rPr>
        <w:t>, describe why results looks like that</w:t>
      </w:r>
    </w:p>
    <w:p w14:paraId="23CE3308" w14:textId="1107C5BC" w:rsidR="00B301DA" w:rsidRDefault="00B301DA" w:rsidP="00192156">
      <w:pPr>
        <w:pStyle w:val="Akapitzlist"/>
        <w:numPr>
          <w:ilvl w:val="0"/>
          <w:numId w:val="1"/>
        </w:numPr>
        <w:rPr>
          <w:lang w:val="en-GB"/>
        </w:rPr>
      </w:pPr>
      <w:r>
        <w:rPr>
          <w:lang w:val="en-GB"/>
        </w:rPr>
        <w:t>Show accuracy for whole test and error rate for each class</w:t>
      </w:r>
      <w:r w:rsidR="00647764">
        <w:rPr>
          <w:lang w:val="en-GB"/>
        </w:rPr>
        <w:t>. Think about other useful metrics.</w:t>
      </w:r>
    </w:p>
    <w:p w14:paraId="0986FEA8" w14:textId="77777777" w:rsidR="00B301DA" w:rsidRPr="00192156" w:rsidRDefault="00B301DA" w:rsidP="00306BB3">
      <w:pPr>
        <w:pStyle w:val="Akapitzlist"/>
        <w:rPr>
          <w:lang w:val="en-GB"/>
        </w:rPr>
      </w:pPr>
    </w:p>
    <w:sectPr w:rsidR="00B301DA" w:rsidRPr="001921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DB08A5"/>
    <w:multiLevelType w:val="hybridMultilevel"/>
    <w:tmpl w:val="362CA980"/>
    <w:lvl w:ilvl="0" w:tplc="0E5420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74774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MjWzMDIyMjAztzRW0lEKTi0uzszPAykwrAUAUwQbKywAAAA="/>
  </w:docVars>
  <w:rsids>
    <w:rsidRoot w:val="00192156"/>
    <w:rsid w:val="00192156"/>
    <w:rsid w:val="00306BB3"/>
    <w:rsid w:val="00647764"/>
    <w:rsid w:val="009D7446"/>
    <w:rsid w:val="00B301DA"/>
    <w:rsid w:val="00DE0562"/>
    <w:rsid w:val="00F2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2C92A9"/>
  <w15:chartTrackingRefBased/>
  <w15:docId w15:val="{0D358B02-5825-4716-9A37-FFCD62A8F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92156"/>
    <w:pPr>
      <w:ind w:left="720"/>
      <w:contextualSpacing/>
    </w:p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1921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192156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kn">
    <w:name w:val="kn"/>
    <w:basedOn w:val="Domylnaczcionkaakapitu"/>
    <w:rsid w:val="00192156"/>
  </w:style>
  <w:style w:type="character" w:customStyle="1" w:styleId="nn">
    <w:name w:val="nn"/>
    <w:basedOn w:val="Domylnaczcionkaakapitu"/>
    <w:rsid w:val="00192156"/>
  </w:style>
  <w:style w:type="character" w:customStyle="1" w:styleId="k">
    <w:name w:val="k"/>
    <w:basedOn w:val="Domylnaczcionkaakapitu"/>
    <w:rsid w:val="00192156"/>
  </w:style>
  <w:style w:type="character" w:customStyle="1" w:styleId="n">
    <w:name w:val="n"/>
    <w:basedOn w:val="Domylnaczcionkaakapitu"/>
    <w:rsid w:val="00192156"/>
  </w:style>
  <w:style w:type="character" w:customStyle="1" w:styleId="o">
    <w:name w:val="o"/>
    <w:basedOn w:val="Domylnaczcionkaakapitu"/>
    <w:rsid w:val="00192156"/>
  </w:style>
  <w:style w:type="character" w:customStyle="1" w:styleId="p">
    <w:name w:val="p"/>
    <w:basedOn w:val="Domylnaczcionkaakapitu"/>
    <w:rsid w:val="00192156"/>
  </w:style>
  <w:style w:type="character" w:customStyle="1" w:styleId="s1">
    <w:name w:val="s1"/>
    <w:basedOn w:val="Domylnaczcionkaakapitu"/>
    <w:rsid w:val="001921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4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8D78A16DA79F5459891E0E470D020C6" ma:contentTypeVersion="2" ma:contentTypeDescription="Utwórz nowy dokument." ma:contentTypeScope="" ma:versionID="65bd4df06a3989fd7a2d499c48295b46">
  <xsd:schema xmlns:xsd="http://www.w3.org/2001/XMLSchema" xmlns:xs="http://www.w3.org/2001/XMLSchema" xmlns:p="http://schemas.microsoft.com/office/2006/metadata/properties" xmlns:ns2="329cb32b-807c-4ea5-be06-dbecfd3f8214" targetNamespace="http://schemas.microsoft.com/office/2006/metadata/properties" ma:root="true" ma:fieldsID="f75f0acd19c8d2d9891ce1fc9d6d3fa7" ns2:_="">
    <xsd:import namespace="329cb32b-807c-4ea5-be06-dbecfd3f82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9cb32b-807c-4ea5-be06-dbecfd3f82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C4A210-3654-4299-A60D-A1EFD0EF9C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DACBDDE-8B54-460A-B0D0-12B1F7E54E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E25AC2-1F4E-4499-806E-B3362D472B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9cb32b-807c-4ea5-be06-dbecfd3f82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1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molnicki</dc:creator>
  <cp:keywords/>
  <dc:description/>
  <cp:lastModifiedBy>Michał Smolnicki</cp:lastModifiedBy>
  <cp:revision>2</cp:revision>
  <dcterms:created xsi:type="dcterms:W3CDTF">2023-05-04T14:31:00Z</dcterms:created>
  <dcterms:modified xsi:type="dcterms:W3CDTF">2023-05-04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D78A16DA79F5459891E0E470D020C6</vt:lpwstr>
  </property>
</Properties>
</file>